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788538" w14:textId="77777777" w:rsidR="00D7154A" w:rsidRDefault="00186BA6">
      <w:pPr>
        <w:rPr>
          <w:b/>
          <w:bCs/>
        </w:rPr>
      </w:pPr>
      <w:r w:rsidRPr="00186BA6">
        <w:rPr>
          <w:b/>
          <w:bCs/>
        </w:rPr>
        <w:t xml:space="preserve">AIM </w:t>
      </w:r>
      <w:r w:rsidR="00D7154A">
        <w:rPr>
          <w:b/>
          <w:bCs/>
        </w:rPr>
        <w:t>:</w:t>
      </w:r>
    </w:p>
    <w:p w14:paraId="7406911C" w14:textId="1D5D39A1" w:rsidR="00F24863" w:rsidRDefault="00186BA6">
      <w:pPr>
        <w:rPr>
          <w:b/>
          <w:bCs/>
        </w:rPr>
      </w:pPr>
      <w:r w:rsidRPr="00186BA6">
        <w:rPr>
          <w:b/>
          <w:bCs/>
        </w:rPr>
        <w:t xml:space="preserve">Write </w:t>
      </w:r>
      <w:r w:rsidR="00B34A31">
        <w:rPr>
          <w:b/>
          <w:bCs/>
        </w:rPr>
        <w:t xml:space="preserve">A PROGRAM TO </w:t>
      </w:r>
      <w:r w:rsidR="000360BD">
        <w:rPr>
          <w:b/>
          <w:bCs/>
        </w:rPr>
        <w:t>PLOT MEMBERSHIP FUNCTIONS</w:t>
      </w:r>
    </w:p>
    <w:p w14:paraId="6EB30037" w14:textId="558C31E2" w:rsidR="00186BA6" w:rsidRDefault="00186BA6">
      <w:pPr>
        <w:rPr>
          <w:b/>
          <w:bCs/>
        </w:rPr>
      </w:pPr>
      <w:r>
        <w:rPr>
          <w:b/>
          <w:bCs/>
        </w:rPr>
        <w:t>Program</w:t>
      </w:r>
    </w:p>
    <w:p w14:paraId="5C76BF2D" w14:textId="77777777" w:rsidR="000360BD" w:rsidRPr="000360BD" w:rsidRDefault="000360BD" w:rsidP="000360BD">
      <w:r w:rsidRPr="000360BD">
        <w:t>import matplotlib.pyplot as plt</w:t>
      </w:r>
    </w:p>
    <w:p w14:paraId="52910946" w14:textId="77777777" w:rsidR="000360BD" w:rsidRPr="000360BD" w:rsidRDefault="000360BD" w:rsidP="000360BD">
      <w:r w:rsidRPr="000360BD">
        <w:t>import membershipFunctions as membFuncts</w:t>
      </w:r>
    </w:p>
    <w:p w14:paraId="211D99CC" w14:textId="77777777" w:rsidR="000360BD" w:rsidRPr="000360BD" w:rsidRDefault="000360BD" w:rsidP="000360BD"/>
    <w:p w14:paraId="07A1F902" w14:textId="77777777" w:rsidR="000360BD" w:rsidRPr="000360BD" w:rsidRDefault="000360BD" w:rsidP="000360BD">
      <w:r w:rsidRPr="000360BD">
        <w:t># Setting a domain field.</w:t>
      </w:r>
    </w:p>
    <w:p w14:paraId="6BDA89A8" w14:textId="77777777" w:rsidR="000360BD" w:rsidRPr="000360BD" w:rsidRDefault="000360BD" w:rsidP="000360BD">
      <w:r w:rsidRPr="000360BD">
        <w:t>xaxis = { 'xmin':-10, 'xmax':11 }</w:t>
      </w:r>
    </w:p>
    <w:p w14:paraId="39DFDA42" w14:textId="77777777" w:rsidR="000360BD" w:rsidRPr="000360BD" w:rsidRDefault="000360BD" w:rsidP="000360BD"/>
    <w:p w14:paraId="5BC4E2ED" w14:textId="77777777" w:rsidR="000360BD" w:rsidRPr="000360BD" w:rsidRDefault="000360BD" w:rsidP="000360BD">
      <w:r w:rsidRPr="000360BD">
        <w:t># Creating the values for the domain of all our membership functions.</w:t>
      </w:r>
    </w:p>
    <w:p w14:paraId="2B428CD8" w14:textId="77777777" w:rsidR="000360BD" w:rsidRPr="000360BD" w:rsidRDefault="000360BD" w:rsidP="000360BD">
      <w:r w:rsidRPr="000360BD">
        <w:t>xrange = membFuncts.getAxisValues(xaxis, 0.1)</w:t>
      </w:r>
    </w:p>
    <w:p w14:paraId="3321FFC7" w14:textId="77777777" w:rsidR="000360BD" w:rsidRPr="000360BD" w:rsidRDefault="000360BD" w:rsidP="000360BD"/>
    <w:p w14:paraId="3A5E4FCF" w14:textId="77777777" w:rsidR="000360BD" w:rsidRPr="000360BD" w:rsidRDefault="000360BD" w:rsidP="000360BD">
      <w:r w:rsidRPr="000360BD">
        <w:t># Functions information</w:t>
      </w:r>
    </w:p>
    <w:p w14:paraId="4F287BDC" w14:textId="77777777" w:rsidR="000360BD" w:rsidRPr="000360BD" w:rsidRDefault="000360BD" w:rsidP="000360BD">
      <w:r w:rsidRPr="000360BD">
        <w:t>pendingPoints       = {'a': 3,  'b':11}</w:t>
      </w:r>
    </w:p>
    <w:p w14:paraId="5F248195" w14:textId="77777777" w:rsidR="000360BD" w:rsidRPr="000360BD" w:rsidRDefault="000360BD" w:rsidP="000360BD">
      <w:r w:rsidRPr="000360BD">
        <w:t>linealPoints        = {'a':-4,  'b':3}</w:t>
      </w:r>
    </w:p>
    <w:p w14:paraId="168C2918" w14:textId="77777777" w:rsidR="000360BD" w:rsidRPr="000360BD" w:rsidRDefault="000360BD" w:rsidP="000360BD">
      <w:r w:rsidRPr="000360BD">
        <w:t>trianglePoints      = {'a':-3,  'b':1,   'c': 5}</w:t>
      </w:r>
    </w:p>
    <w:p w14:paraId="1A1129C7" w14:textId="77777777" w:rsidR="000360BD" w:rsidRPr="000360BD" w:rsidRDefault="000360BD" w:rsidP="000360BD">
      <w:r w:rsidRPr="000360BD">
        <w:t>trapezoidalPoints   = {'a':-5,  'b': -2, 'c':6,  'd':8}</w:t>
      </w:r>
    </w:p>
    <w:p w14:paraId="1F7C89A4" w14:textId="77777777" w:rsidR="000360BD" w:rsidRPr="000360BD" w:rsidRDefault="000360BD" w:rsidP="000360BD">
      <w:r w:rsidRPr="000360BD">
        <w:t>generalizedBellData = {'width':4,   'slope':2,  'center': 0}</w:t>
      </w:r>
    </w:p>
    <w:p w14:paraId="07B923F6" w14:textId="77777777" w:rsidR="000360BD" w:rsidRPr="000360BD" w:rsidRDefault="000360BD" w:rsidP="000360BD">
      <w:r w:rsidRPr="000360BD">
        <w:t>gaussianData        = {'mean':2,    'sigma':3}</w:t>
      </w:r>
    </w:p>
    <w:p w14:paraId="64A53D80" w14:textId="77777777" w:rsidR="000360BD" w:rsidRPr="000360BD" w:rsidRDefault="000360BD" w:rsidP="000360BD"/>
    <w:p w14:paraId="32354CFD" w14:textId="77777777" w:rsidR="000360BD" w:rsidRPr="000360BD" w:rsidRDefault="000360BD" w:rsidP="000360BD">
      <w:r w:rsidRPr="000360BD">
        <w:t># Obtaining the graph values of each membership function.</w:t>
      </w:r>
    </w:p>
    <w:p w14:paraId="41D7588E" w14:textId="77777777" w:rsidR="000360BD" w:rsidRPr="000360BD" w:rsidRDefault="000360BD" w:rsidP="000360BD">
      <w:r w:rsidRPr="000360BD">
        <w:t>pendingFunction         = membFuncts.linearFunction(pendingPoints, xrange)</w:t>
      </w:r>
    </w:p>
    <w:p w14:paraId="7D6D26D5" w14:textId="77777777" w:rsidR="000360BD" w:rsidRPr="000360BD" w:rsidRDefault="000360BD" w:rsidP="000360BD">
      <w:r w:rsidRPr="000360BD">
        <w:t>linealFunction          = membFuncts.linearFunction(linealPoints, xrange)</w:t>
      </w:r>
    </w:p>
    <w:p w14:paraId="5F77C51E" w14:textId="77777777" w:rsidR="000360BD" w:rsidRPr="000360BD" w:rsidRDefault="000360BD" w:rsidP="000360BD">
      <w:r w:rsidRPr="000360BD">
        <w:t>triangleFunction        = membFuncts.triangleFunction(trianglePoints, xrange)</w:t>
      </w:r>
    </w:p>
    <w:p w14:paraId="10D206F6" w14:textId="77777777" w:rsidR="000360BD" w:rsidRPr="000360BD" w:rsidRDefault="000360BD" w:rsidP="000360BD">
      <w:r w:rsidRPr="000360BD">
        <w:t>trapezoidalFunction     = membFuncts.trapezoidalFunction(trapezoidalPoints, xrange)</w:t>
      </w:r>
    </w:p>
    <w:p w14:paraId="6461D6E5" w14:textId="77777777" w:rsidR="000360BD" w:rsidRPr="000360BD" w:rsidRDefault="000360BD" w:rsidP="000360BD">
      <w:r w:rsidRPr="000360BD">
        <w:t>generalizedBellFunction = membFuncts.generalizedBellFunction(generalizedBellData, xrange)</w:t>
      </w:r>
    </w:p>
    <w:p w14:paraId="187DECA1" w14:textId="77777777" w:rsidR="000360BD" w:rsidRPr="000360BD" w:rsidRDefault="000360BD" w:rsidP="000360BD">
      <w:r w:rsidRPr="000360BD">
        <w:t>gaussianFunction        = membFuncts.gaussianFunction(gaussianData, xrange)</w:t>
      </w:r>
    </w:p>
    <w:p w14:paraId="31EBA35F" w14:textId="77777777" w:rsidR="000360BD" w:rsidRPr="000360BD" w:rsidRDefault="000360BD" w:rsidP="000360BD"/>
    <w:p w14:paraId="37E746E8" w14:textId="77777777" w:rsidR="000360BD" w:rsidRPr="000360BD" w:rsidRDefault="000360BD" w:rsidP="000360BD">
      <w:r w:rsidRPr="000360BD">
        <w:t># Setting the graphs grid size.</w:t>
      </w:r>
    </w:p>
    <w:p w14:paraId="3E98127D" w14:textId="77777777" w:rsidR="000360BD" w:rsidRPr="000360BD" w:rsidRDefault="000360BD" w:rsidP="000360BD">
      <w:r w:rsidRPr="000360BD">
        <w:t>fig, axs = plt.subplots(2, 3, figsize=(10, 6), sharey=True)</w:t>
      </w:r>
    </w:p>
    <w:p w14:paraId="6B0A27F0" w14:textId="77777777" w:rsidR="000360BD" w:rsidRPr="000360BD" w:rsidRDefault="000360BD" w:rsidP="000360BD"/>
    <w:p w14:paraId="7FAB1CEB" w14:textId="77777777" w:rsidR="000360BD" w:rsidRPr="000360BD" w:rsidRDefault="000360BD" w:rsidP="000360BD">
      <w:r w:rsidRPr="000360BD">
        <w:t>axs[0, 0].plot(xrange, pendingFunction,         'red'       )</w:t>
      </w:r>
    </w:p>
    <w:p w14:paraId="62815197" w14:textId="77777777" w:rsidR="000360BD" w:rsidRPr="000360BD" w:rsidRDefault="000360BD" w:rsidP="000360BD">
      <w:r w:rsidRPr="000360BD">
        <w:t>axs[0, 1].plot(xrange, linealFunction,          'orange'    )</w:t>
      </w:r>
    </w:p>
    <w:p w14:paraId="1623EF31" w14:textId="77777777" w:rsidR="000360BD" w:rsidRPr="000360BD" w:rsidRDefault="000360BD" w:rsidP="000360BD">
      <w:r w:rsidRPr="000360BD">
        <w:t>axs[1, 0].plot(xrange, triangleFunction,        'gold'      )</w:t>
      </w:r>
    </w:p>
    <w:p w14:paraId="7B9BDC66" w14:textId="77777777" w:rsidR="000360BD" w:rsidRPr="000360BD" w:rsidRDefault="000360BD" w:rsidP="000360BD">
      <w:r w:rsidRPr="000360BD">
        <w:t>axs[1, 1].plot(xrange, trapezoidalFunction,     'green'     )</w:t>
      </w:r>
    </w:p>
    <w:p w14:paraId="25633EB3" w14:textId="77777777" w:rsidR="000360BD" w:rsidRPr="000360BD" w:rsidRDefault="000360BD" w:rsidP="000360BD">
      <w:r w:rsidRPr="000360BD">
        <w:t>axs[0, 2].plot(xrange, generalizedBellFunction, 'blue'      )</w:t>
      </w:r>
    </w:p>
    <w:p w14:paraId="6B69266D" w14:textId="77777777" w:rsidR="000360BD" w:rsidRPr="000360BD" w:rsidRDefault="000360BD" w:rsidP="000360BD">
      <w:r w:rsidRPr="000360BD">
        <w:t>axs[1, 2].plot(xrange, gaussianFunction,        'indigo'    )</w:t>
      </w:r>
    </w:p>
    <w:p w14:paraId="3BF415CA" w14:textId="77777777" w:rsidR="000360BD" w:rsidRPr="000360BD" w:rsidRDefault="000360BD" w:rsidP="000360BD"/>
    <w:p w14:paraId="1DF4B955" w14:textId="77777777" w:rsidR="000360BD" w:rsidRPr="000360BD" w:rsidRDefault="000360BD" w:rsidP="000360BD">
      <w:r w:rsidRPr="000360BD">
        <w:t># Setting titles for each subplot.</w:t>
      </w:r>
    </w:p>
    <w:p w14:paraId="5076A847" w14:textId="77777777" w:rsidR="000360BD" w:rsidRPr="000360BD" w:rsidRDefault="000360BD" w:rsidP="000360BD">
      <w:r w:rsidRPr="000360BD">
        <w:t>axs[0, 0].title.set_text('Pending')</w:t>
      </w:r>
    </w:p>
    <w:p w14:paraId="732280AF" w14:textId="77777777" w:rsidR="000360BD" w:rsidRPr="000360BD" w:rsidRDefault="000360BD" w:rsidP="000360BD">
      <w:r w:rsidRPr="000360BD">
        <w:t>axs[0, 1].title.set_text('Linear')</w:t>
      </w:r>
    </w:p>
    <w:p w14:paraId="0DAFB210" w14:textId="77777777" w:rsidR="000360BD" w:rsidRPr="000360BD" w:rsidRDefault="000360BD" w:rsidP="000360BD">
      <w:r w:rsidRPr="000360BD">
        <w:t>axs[1, 0].title.set_text('Triangle')</w:t>
      </w:r>
    </w:p>
    <w:p w14:paraId="284EC64A" w14:textId="77777777" w:rsidR="000360BD" w:rsidRPr="000360BD" w:rsidRDefault="000360BD" w:rsidP="000360BD">
      <w:r w:rsidRPr="000360BD">
        <w:t>axs[1, 1].title.set_text('Trapezoidal')</w:t>
      </w:r>
    </w:p>
    <w:p w14:paraId="7119BA61" w14:textId="77777777" w:rsidR="000360BD" w:rsidRPr="000360BD" w:rsidRDefault="000360BD" w:rsidP="000360BD">
      <w:r w:rsidRPr="000360BD">
        <w:t>axs[0, 2].title.set_text('Generalize Bell')</w:t>
      </w:r>
    </w:p>
    <w:p w14:paraId="03100F9B" w14:textId="77777777" w:rsidR="000360BD" w:rsidRPr="000360BD" w:rsidRDefault="000360BD" w:rsidP="000360BD">
      <w:r w:rsidRPr="000360BD">
        <w:t>axs[1, 2].title.set_text('Gauss')</w:t>
      </w:r>
    </w:p>
    <w:p w14:paraId="1A33643C" w14:textId="77777777" w:rsidR="000360BD" w:rsidRPr="000360BD" w:rsidRDefault="000360BD" w:rsidP="000360BD"/>
    <w:p w14:paraId="40990ABF" w14:textId="77777777" w:rsidR="000360BD" w:rsidRPr="000360BD" w:rsidRDefault="000360BD" w:rsidP="000360BD">
      <w:r w:rsidRPr="000360BD">
        <w:t># Setting the main title</w:t>
      </w:r>
    </w:p>
    <w:p w14:paraId="4A3E0DAA" w14:textId="77777777" w:rsidR="000360BD" w:rsidRPr="000360BD" w:rsidRDefault="000360BD" w:rsidP="000360BD">
      <w:r w:rsidRPr="000360BD">
        <w:t>plt.suptitle('Membership functions')</w:t>
      </w:r>
    </w:p>
    <w:p w14:paraId="499F0926" w14:textId="77777777" w:rsidR="000360BD" w:rsidRPr="000360BD" w:rsidRDefault="000360BD" w:rsidP="000360BD"/>
    <w:p w14:paraId="752EE133" w14:textId="77777777" w:rsidR="000360BD" w:rsidRPr="000360BD" w:rsidRDefault="000360BD" w:rsidP="000360BD">
      <w:r w:rsidRPr="000360BD">
        <w:t># Show us what you got!</w:t>
      </w:r>
    </w:p>
    <w:p w14:paraId="3C27F9A4" w14:textId="0466B5D1" w:rsidR="00096F0D" w:rsidRDefault="000360BD" w:rsidP="000360BD">
      <w:r w:rsidRPr="000360BD">
        <w:t>plt.show()</w:t>
      </w:r>
    </w:p>
    <w:p w14:paraId="7359C9FF" w14:textId="334B09CF" w:rsidR="000360BD" w:rsidRPr="000360BD" w:rsidRDefault="000360BD" w:rsidP="000360BD">
      <w:r w:rsidRPr="000360BD">
        <w:rPr>
          <w:noProof/>
        </w:rPr>
        <w:lastRenderedPageBreak/>
        <w:drawing>
          <wp:inline distT="0" distB="0" distL="0" distR="0" wp14:anchorId="60C40DA2" wp14:editId="435A3588">
            <wp:extent cx="5731510" cy="36620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360BD" w:rsidRPr="000360BD" w:rsidSect="00664535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6" w:footer="7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46DD91" w14:textId="77777777" w:rsidR="007F5DD1" w:rsidRDefault="007F5DD1" w:rsidP="00186BA6">
      <w:pPr>
        <w:spacing w:after="0" w:line="240" w:lineRule="auto"/>
      </w:pPr>
      <w:r>
        <w:separator/>
      </w:r>
    </w:p>
  </w:endnote>
  <w:endnote w:type="continuationSeparator" w:id="0">
    <w:p w14:paraId="35AC02B3" w14:textId="77777777" w:rsidR="007F5DD1" w:rsidRDefault="007F5DD1" w:rsidP="00186B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1"/>
    <w:family w:val="auto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2B1586" w14:textId="77777777" w:rsidR="00CB57F9" w:rsidRDefault="00CB57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84515A" w14:textId="19B0877B" w:rsidR="00D7154A" w:rsidRPr="00D7154A" w:rsidRDefault="00CB57F9" w:rsidP="00D7154A">
    <w:pPr>
      <w:pStyle w:val="Footer"/>
      <w:tabs>
        <w:tab w:val="clear" w:pos="4513"/>
      </w:tabs>
      <w:rPr>
        <w:lang w:val="en-IN"/>
      </w:rPr>
    </w:pPr>
    <w:r>
      <w:rPr>
        <w:lang w:val="en-IN"/>
      </w:rPr>
      <w:t xml:space="preserve">Tarishi Singh </w:t>
    </w:r>
    <w:r w:rsidRPr="00CB57F9">
      <w:rPr>
        <w:lang w:val="en-IN"/>
      </w:rPr>
      <w:ptab w:relativeTo="margin" w:alignment="center" w:leader="none"/>
    </w:r>
    <w:r>
      <w:rPr>
        <w:lang w:val="en-IN"/>
      </w:rPr>
      <w:t>170392</w:t>
    </w:r>
    <w:r w:rsidRPr="00CB57F9">
      <w:rPr>
        <w:lang w:val="en-IN"/>
      </w:rPr>
      <w:ptab w:relativeTo="margin" w:alignment="right" w:leader="none"/>
    </w:r>
    <w:r>
      <w:rPr>
        <w:lang w:val="en-IN"/>
      </w:rPr>
      <w:t>C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2FADF9" w14:textId="77777777" w:rsidR="00CB57F9" w:rsidRDefault="00CB57F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3EEA92" w14:textId="77777777" w:rsidR="007F5DD1" w:rsidRDefault="007F5DD1" w:rsidP="00186BA6">
      <w:pPr>
        <w:spacing w:after="0" w:line="240" w:lineRule="auto"/>
      </w:pPr>
      <w:r>
        <w:separator/>
      </w:r>
    </w:p>
  </w:footnote>
  <w:footnote w:type="continuationSeparator" w:id="0">
    <w:p w14:paraId="74837C60" w14:textId="77777777" w:rsidR="007F5DD1" w:rsidRDefault="007F5DD1" w:rsidP="00186B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F362690" w14:textId="77777777" w:rsidR="00CB57F9" w:rsidRDefault="00CB57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AD42D1" w14:textId="49CEBCD9" w:rsidR="00186BA6" w:rsidRDefault="00186BA6">
    <w:pPr>
      <w:pStyle w:val="Header"/>
    </w:pPr>
    <w:r>
      <w:tab/>
    </w:r>
    <w:r>
      <w:tab/>
    </w:r>
  </w:p>
  <w:p w14:paraId="48FF88D1" w14:textId="26955446" w:rsidR="00186BA6" w:rsidRDefault="00186BA6">
    <w:pPr>
      <w:pStyle w:val="Header"/>
    </w:pPr>
    <w:r>
      <w:tab/>
    </w:r>
    <w:r>
      <w:tab/>
    </w:r>
  </w:p>
  <w:p w14:paraId="158B2E1A" w14:textId="77777777" w:rsidR="00186BA6" w:rsidRDefault="00186B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74CAD7" w14:textId="77777777" w:rsidR="00CB57F9" w:rsidRDefault="00CB57F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sTQ1NzE3NDIwNrdQ0lEKTi0uzszPAykwrAUAH80G0SwAAAA="/>
  </w:docVars>
  <w:rsids>
    <w:rsidRoot w:val="00186BA6"/>
    <w:rsid w:val="000360BD"/>
    <w:rsid w:val="00096F0D"/>
    <w:rsid w:val="000F7320"/>
    <w:rsid w:val="00186BA6"/>
    <w:rsid w:val="00515F50"/>
    <w:rsid w:val="00664535"/>
    <w:rsid w:val="007F5DD1"/>
    <w:rsid w:val="00B34A31"/>
    <w:rsid w:val="00CB57F9"/>
    <w:rsid w:val="00D7154A"/>
    <w:rsid w:val="00F248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F6759"/>
  <w15:chartTrackingRefBased/>
  <w15:docId w15:val="{06CD5B54-AACB-47BA-BEC5-4FA5A5E5F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6B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6BA6"/>
  </w:style>
  <w:style w:type="paragraph" w:styleId="Footer">
    <w:name w:val="footer"/>
    <w:basedOn w:val="Normal"/>
    <w:link w:val="FooterChar"/>
    <w:uiPriority w:val="99"/>
    <w:unhideWhenUsed/>
    <w:rsid w:val="00186BA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6BA6"/>
  </w:style>
  <w:style w:type="character" w:styleId="HTMLCode">
    <w:name w:val="HTML Code"/>
    <w:basedOn w:val="DefaultParagraphFont"/>
    <w:uiPriority w:val="99"/>
    <w:semiHidden/>
    <w:unhideWhenUsed/>
    <w:rsid w:val="00B34A3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556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4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3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97</Words>
  <Characters>1695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</dc:creator>
  <cp:keywords/>
  <dc:description/>
  <cp:lastModifiedBy>Tarishi Singh</cp:lastModifiedBy>
  <cp:revision>4</cp:revision>
  <dcterms:created xsi:type="dcterms:W3CDTF">2020-12-04T18:18:00Z</dcterms:created>
  <dcterms:modified xsi:type="dcterms:W3CDTF">2020-12-06T17:59:00Z</dcterms:modified>
</cp:coreProperties>
</file>